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180" w:type="dxa"/>
        <w:tblLook w:val="04A0" w:firstRow="1" w:lastRow="0" w:firstColumn="1" w:lastColumn="0" w:noHBand="0" w:noVBand="1"/>
      </w:tblPr>
      <w:tblGrid>
        <w:gridCol w:w="1300"/>
        <w:gridCol w:w="1086"/>
        <w:gridCol w:w="3760"/>
        <w:gridCol w:w="2820"/>
        <w:gridCol w:w="1760"/>
        <w:gridCol w:w="838"/>
        <w:gridCol w:w="1660"/>
        <w:gridCol w:w="1060"/>
      </w:tblGrid>
      <w:tr w:rsidR="003D1B66" w:rsidRPr="003D1B66" w14:paraId="028C7D1B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000000"/>
            <w:noWrap/>
            <w:vAlign w:val="bottom"/>
            <w:hideMark/>
          </w:tcPr>
          <w:p w14:paraId="597CE1C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/>
                <w:kern w:val="0"/>
                <w:sz w:val="20"/>
                <w:szCs w:val="20"/>
                <w:lang w:eastAsia="en-CA"/>
                <w14:ligatures w14:val="none"/>
              </w:rPr>
            </w:pPr>
            <w:proofErr w:type="spellStart"/>
            <w:r w:rsidRPr="003D1B66">
              <w:rPr>
                <w:rFonts w:eastAsia="Times New Roman" w:cstheme="minorHAnsi"/>
                <w:b/>
                <w:bCs/>
                <w:color w:val="FFFFFF"/>
                <w:kern w:val="0"/>
                <w:sz w:val="20"/>
                <w:szCs w:val="20"/>
                <w:lang w:eastAsia="en-CA"/>
                <w14:ligatures w14:val="none"/>
              </w:rPr>
              <w:t>LocationId</w:t>
            </w:r>
            <w:proofErr w:type="spellEnd"/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noWrap/>
            <w:vAlign w:val="bottom"/>
            <w:hideMark/>
          </w:tcPr>
          <w:p w14:paraId="26EF17A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/>
                <w:kern w:val="0"/>
                <w:sz w:val="20"/>
                <w:szCs w:val="20"/>
                <w:lang w:eastAsia="en-CA"/>
                <w14:ligatures w14:val="none"/>
              </w:rPr>
            </w:pPr>
            <w:proofErr w:type="spellStart"/>
            <w:r w:rsidRPr="003D1B66">
              <w:rPr>
                <w:rFonts w:eastAsia="Times New Roman" w:cstheme="minorHAnsi"/>
                <w:b/>
                <w:bCs/>
                <w:color w:val="FFFFFF"/>
                <w:kern w:val="0"/>
                <w:sz w:val="20"/>
                <w:szCs w:val="20"/>
                <w:lang w:eastAsia="en-CA"/>
                <w14:ligatures w14:val="none"/>
              </w:rPr>
              <w:t>TrackCode</w:t>
            </w:r>
            <w:proofErr w:type="spellEnd"/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noWrap/>
            <w:vAlign w:val="bottom"/>
            <w:hideMark/>
          </w:tcPr>
          <w:p w14:paraId="3D6AC1D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b/>
                <w:bCs/>
                <w:color w:val="FFFFFF"/>
                <w:kern w:val="0"/>
                <w:sz w:val="20"/>
                <w:szCs w:val="20"/>
                <w:lang w:eastAsia="en-CA"/>
                <w14:ligatures w14:val="none"/>
              </w:rPr>
              <w:t>Name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noWrap/>
            <w:vAlign w:val="bottom"/>
            <w:hideMark/>
          </w:tcPr>
          <w:p w14:paraId="439A8DE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b/>
                <w:bCs/>
                <w:color w:val="FFFFFF"/>
                <w:kern w:val="0"/>
                <w:sz w:val="20"/>
                <w:szCs w:val="20"/>
                <w:lang w:eastAsia="en-CA"/>
                <w14:ligatures w14:val="none"/>
              </w:rPr>
              <w:t>Street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noWrap/>
            <w:vAlign w:val="bottom"/>
            <w:hideMark/>
          </w:tcPr>
          <w:p w14:paraId="1B43818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b/>
                <w:bCs/>
                <w:color w:val="FFFFFF"/>
                <w:kern w:val="0"/>
                <w:sz w:val="20"/>
                <w:szCs w:val="20"/>
                <w:lang w:eastAsia="en-CA"/>
                <w14:ligatures w14:val="none"/>
              </w:rPr>
              <w:t>City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noWrap/>
            <w:vAlign w:val="bottom"/>
            <w:hideMark/>
          </w:tcPr>
          <w:p w14:paraId="07CC2BD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b/>
                <w:bCs/>
                <w:color w:val="FFFFFF"/>
                <w:kern w:val="0"/>
                <w:sz w:val="20"/>
                <w:szCs w:val="20"/>
                <w:lang w:eastAsia="en-CA"/>
                <w14:ligatures w14:val="none"/>
              </w:rPr>
              <w:t>State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noWrap/>
            <w:vAlign w:val="bottom"/>
            <w:hideMark/>
          </w:tcPr>
          <w:p w14:paraId="3EBAF29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b/>
                <w:bCs/>
                <w:color w:val="FFFFFF"/>
                <w:kern w:val="0"/>
                <w:sz w:val="20"/>
                <w:szCs w:val="20"/>
                <w:lang w:eastAsia="en-CA"/>
                <w14:ligatures w14:val="none"/>
              </w:rPr>
              <w:t>ZipPostalCode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24F9144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b/>
                <w:bCs/>
                <w:color w:val="FFFFFF"/>
                <w:kern w:val="0"/>
                <w:sz w:val="20"/>
                <w:szCs w:val="20"/>
                <w:lang w:eastAsia="en-CA"/>
                <w14:ligatures w14:val="none"/>
              </w:rPr>
              <w:t>Country</w:t>
            </w:r>
          </w:p>
        </w:tc>
      </w:tr>
      <w:tr w:rsidR="003D1B66" w:rsidRPr="003D1B66" w14:paraId="066FA7C5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2A831F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86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991198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OP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E8C861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Oaklawn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000EF7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705 Central Ave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EF0145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Hot Springs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B48C1D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R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1414188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1901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7BAB8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07E19015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483F41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07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5376FF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ZD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AD03D1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rizona Down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1C5533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0501 E State Route 89A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A15F1A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rescott Valley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6E4152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Z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70CDE5F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6315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BD4D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2736D377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36123D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25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0A98B8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UP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35ACDB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urf Paradise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D93330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501 W Bell R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318B6C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hoenix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628F57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Z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C5CC147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5023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6F706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304165D2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D5B45B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48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18F1E6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ON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A8E3ED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anta Cruz County Fair at Sonoita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E0DADC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3142 Highway 83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DCF6AF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onoita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946E21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Z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F5B6E55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5637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489A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58BA690D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7EBEBD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51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0C2E2E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DG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F86BAC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ochise County Fair @ Dougla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EB8A43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3677 N Leslie Canyon R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C7F7FE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Douglas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259CEA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Z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A59B66E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5607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B88B0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1A5F3C79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25D0BF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57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69FC57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RIL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A67207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Rillito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154D1C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4502 N 1st Ave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E010F8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ucson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9BD32B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Z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A4E6DD1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5718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7C9A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783FCC32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29FA1A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12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109909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GG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6FD7DB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Golden Gate Field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5CC0B6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 xml:space="preserve">1100 </w:t>
            </w:r>
            <w:proofErr w:type="spellStart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astshore</w:t>
            </w:r>
            <w:proofErr w:type="spellEnd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 xml:space="preserve"> Hwy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FDD498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Berkeley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759956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2C68650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94710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51B6D6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04509395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2898F9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15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255EC8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NO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55F764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resno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A49FC2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121 S Chance Ave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35A528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resno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B1C1AD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03FA818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93702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0545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70E7FB5B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23A65E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18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56490F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ER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E1AD84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erndale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6E7251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250 5th St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C87617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erndale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0B1DD5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285B377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95536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42BA0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638A3F48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EA2B73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20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35B74D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R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69E87B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anta Rosa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AC8697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350 Bennett Valley R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583D89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anta Rosa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E19268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5E88EEC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95404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FA0D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2A0FDDBC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9AA8B9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27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EB90E6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AC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C6B096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acramento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15532F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600 Exposition Blv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C906F6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acramento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C0E246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5963C09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95815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89F1D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435475B0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DBA4F3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40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F7DA34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DMR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1ECF04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Del Mar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9C96F7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260 Jimmy Durante Blv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FC6D6A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Del Mar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A25466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30A4AFD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92014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B8B8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696BD66F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A33AAE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45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B2FD16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A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4806D4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anta Anita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DEDEE8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85 W Huntington Dr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BE381F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rcadia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1FC9B1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2D5D4EE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91007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56B50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16F8DA17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90E5B0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56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6C8162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LN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506CFD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leasanton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160B77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4501 Pleasanton Ave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66A03F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leasanton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C2761D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DE05A27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94566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F721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45A692D0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3D34FE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60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CACA5C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RC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65FEBB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os Alamitos Race Course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8E2254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4961 Katella Ave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6BC897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ypress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9F2FD1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9E51BAD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90720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563830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5925ED3C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25B054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17622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8E6A58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A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369D88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os Alamitos Race Course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EA3B53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4961 Katella Ave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96CBFF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ypress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C0D92F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FCCE474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90720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5096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16A6611E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F0B019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42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44811A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RP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BDA4F2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proofErr w:type="spellStart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Ballyâ</w:t>
            </w:r>
            <w:proofErr w:type="spellEnd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€™</w:t>
            </w:r>
            <w:proofErr w:type="gramStart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  Arapahoe</w:t>
            </w:r>
            <w:proofErr w:type="gramEnd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 xml:space="preserve">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11B149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6000 E Quincy Ave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6F27A2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urora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F4580C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O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8699B13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0016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66EE07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25B9CB49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7E889C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75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EF95A0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DEL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EFF78C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Delaware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9C8AFE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77 Delaware Park Blv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311DDD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Wilmington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F77F9D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DE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8B86F31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9804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E8CB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5F553AF7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3B871D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16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5F3C8B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AM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467707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ampa Bay Down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F516AB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1225 Race Track R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1784CF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ampa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F2C9EA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L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DCE619B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33626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18325F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4EF4A4DE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3C410B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34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3C10C8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GPW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00B442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Gulfstream Park West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B43732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1001 NW 27th Ave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5A55BD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Miami Gardens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3C1E5B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L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09621F9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33056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249C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21B24850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A65A92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81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915E73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GP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85545A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Gulfstream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A5F36B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901 S Federal Hwy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1C228A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Hallandale Beach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09D536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L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E963326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33009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34F54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103EA480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F8CDC4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02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9EBC85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RM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5719A0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rairie Meadow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22FECD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 Prairie Meadows Dr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39EDC1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ltoona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06D1C5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I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4E611B9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50009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2BC4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68681173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E3983C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09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F80B1B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OD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72DDC0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ocatello Down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55F7EC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0560 Fairgrounds R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B9001B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ocatello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E9DDC3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ID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916CA14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3202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A534AC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46C17D35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B72574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14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C8BD56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AS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B85AAE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assia County Fair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1FA307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101 Elba Ave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622292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Burley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792D5C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ID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71F133F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3318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2325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67B9B4E9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7ED390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83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2B205D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BKF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297788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Black Foot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7F6AD7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97 Park St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D6904C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Blackfoot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0E9CEC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ID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4AEFC90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3221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1C10B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0EDAB964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A5E41A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37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D09C34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P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A94DD7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rlington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C022A3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200 W Euclid Ave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A1ACBC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rlington Heights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108BA4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IL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6DE4074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60005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B911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5699F1D3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806D91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50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9C418A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HAW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2F3C1D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Hawthorne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C5F83B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3501 S Laramie Ave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74D931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icero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610EAB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IL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2095702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60804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5BAA1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40673F8B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ADF1CF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82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C663BF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AN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9175AA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proofErr w:type="spellStart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anduel</w:t>
            </w:r>
            <w:proofErr w:type="spellEnd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 xml:space="preserve"> Sportsbook </w:t>
            </w:r>
            <w:proofErr w:type="gramStart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nd</w:t>
            </w:r>
            <w:proofErr w:type="gramEnd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 xml:space="preserve"> Horse Racing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FFDB66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9301 Collinsville R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34B38F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ollinsville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7D4B09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IL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586B944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62234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E329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64EE0B95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3FD810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55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F4ABE1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IND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16BFB3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 xml:space="preserve">Horseshoe Indianapolis 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691F61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4300 N Michigan R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89A297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helbyville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D35B00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IN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FAE77FA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46176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3D623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2DAC1927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B3F3C0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49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3EED4C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LP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C658FE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llis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F4ED1A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3300 US Highway 41 N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DCD149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Henderson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F9B851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KY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C4D07CA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42420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09AB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62803EF1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E4DA94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54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4633CB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KEE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E1E10D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Keeneland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2794E2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4201 Versailles R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2B797D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exington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848E80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KY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FF91A20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40510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6BF41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0E3AC4C0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CFB97E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64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AFFC93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KD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1D741B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Kentucky Down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9FFB65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5629 Nashville R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202B9F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ranklin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DA4FF7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KY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DE93DB1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42134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0716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395CE2DD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F9AAEC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69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C30B90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D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437113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hurchill Down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F9B61E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00 Central Ave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709058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ouisville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02722F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KY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875BD78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40208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F266C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14A5854C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B780F9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lastRenderedPageBreak/>
              <w:t>L000000072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7FA6BB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P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D0257B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proofErr w:type="spellStart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urfway</w:t>
            </w:r>
            <w:proofErr w:type="spellEnd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 xml:space="preserve">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DEBEF5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 xml:space="preserve">7500 </w:t>
            </w:r>
            <w:proofErr w:type="spellStart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urfway</w:t>
            </w:r>
            <w:proofErr w:type="spellEnd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 xml:space="preserve"> R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F49604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lorence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CFF59C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KY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B25481F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41042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C92B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5D55E6DF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CF7700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32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B91A65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G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DA68BC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air Ground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94D320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751 Gentilly Blv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184FD2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ew Orleans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5EF928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2D475EB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0119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BC996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3D9A13E6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386ECC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39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A365A1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VD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22C2A3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vangeline Down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35C100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235 Creswell Ln Ext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DDF3E5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Opelousas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867C57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00EED45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0570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1731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6A0FB036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AFA3BC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44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CD3A68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DED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EA9024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Delta Down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4C856B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717 Delta Downs Dr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4B2D7D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Vinton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C0EF92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579CAF3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0668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C6BAE7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41A13EFA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6E80A4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77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EDFB0B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AD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68A613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ouisiana Down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5C0A94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000 E Texas St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B2A5C3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Bossier City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3205A8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B3E0839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1111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E2D0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3EDE9E90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1F9DED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38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9E634F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IM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F8AF2A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imonium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08B9B0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200 York R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6C640E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imonium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EB4484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MD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5451FA9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1093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DC70C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2DAD23FF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D75DD3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62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DB47E3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IM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059F75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imlico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672A0C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5201 Park Heights Ave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68E691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Baltimore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061FF5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MD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A8E4956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1215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024B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3CF00A0B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64ACB3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85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E631E8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RL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B96EC3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aurel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7F01B2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O Box 130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14D4FC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aurel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DF94A4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MD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FA32AE2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0725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1B0F69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158AEC69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FBE1B0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11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B1F4C2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BY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ABA77D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anterbury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E94925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100 Canterbury Rd S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4BE79D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hakopee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A54A7A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MN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CAFE816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55379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785F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175E7A2E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D9C3AE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61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D8CAA0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AR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864916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orth Dakota Horse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52B371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5180 19th Ave N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5EC83C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argo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D886C1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D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5A89A48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58102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0339EC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75F9B2CA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E81FA4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89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B6C094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PW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AADCB0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hippewa Down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853AA2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O Box 396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CB2B04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Belcourt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E22144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D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C7091E6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58316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A27E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3D38EB24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74CE27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26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B9915C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TO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AE604C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proofErr w:type="spellStart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tokad</w:t>
            </w:r>
            <w:proofErr w:type="spellEnd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 xml:space="preserve"> Down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552460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 xml:space="preserve">1524 </w:t>
            </w:r>
            <w:proofErr w:type="spellStart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tokad</w:t>
            </w:r>
            <w:proofErr w:type="spellEnd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 xml:space="preserve"> Dr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056089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outh Sioux City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F942E3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E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2BEF2DD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68776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277E92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634E1889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BA199B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66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193194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HPO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33DDF8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Horsemen's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7B45DD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6303 Q St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D80ABE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Omaha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C4F18C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E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1775B8C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68117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FD2F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4E7BA159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6103DC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70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81FA8E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ON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19E9D8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onner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D0EED9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00 E Stolley Park R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0BD525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Grand Island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A0D562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E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CB01CEB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68801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52470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1BBFD859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7E9AA0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79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A2C881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LS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96DA10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olumbu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DC6D4F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22 15th St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FE40E4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olumbus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B045C7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E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15CDEB4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68601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8A1B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0EB390D5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9DB880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03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5FE492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MED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748A05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Monmouth at Meadowland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83B7D7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 Racetrack Dr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D49655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ast Rutherford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3C0D6E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J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8003247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073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A95C50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0C38AB4D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9C7EA3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31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570E14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MTH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67E209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Monmouth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FB5914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75 Oceanport Ave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39443C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Oceanport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9F8754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J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BB895D6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757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9199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5CEF3287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51067D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88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16C65C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H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689E9B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ar Hill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3D7406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50 Route 202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3CEC17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ar Hills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DE059B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J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2DF2590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931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5B0DBD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69558A8F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F725A4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17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0FF467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UN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C3E2A4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unland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7E9B03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200 Futurity Dr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B1A7C4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unland Park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21DCBF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M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C2784DA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8063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04DC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4974DE0F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1B18F0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22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3C8DBC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LB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BA4522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Downs at Albuquerque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9EFD15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45 Louisiana Blvd SE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03E110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lbuquerque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81F218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M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D5589BC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7108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591E7C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54282941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377C47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24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4B8A2A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RUI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A43EA6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Ruidoso Down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A85660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6225 Us Highway 70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AA84CA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Ruidoso Downs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5914CE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M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2410B05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8346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0A07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6BEF53FA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3C3759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52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C81CBB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RP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A70DA0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unray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668773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39 Road 5568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0B22F7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armington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ED3510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M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BD7615D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7401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0BF09F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0674C68C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7757DA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53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16255C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ZIA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4823CB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Zia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35F140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3901 W Millen Dr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18F9C6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Hobbs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D6F985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M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D345704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8240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AFAD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36F535E9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8F1993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11403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78EA65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6906AF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outhwestern Racetrack Associate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D6550D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418 Don Felipe Rd SW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2DB154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lbuquerque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9CC487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M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D03F65C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7105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0F031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5E95C077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821EED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10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8D51EC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LK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30A7C4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lko County Fair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44D99C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090 13th St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0119B7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lko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E872B0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V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28BA2B7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9801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DE5C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5E6D6C9B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20581A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84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84BB72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LY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BBDA0E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White Pine Racing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4D2293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O Box 150185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D84DDE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ly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D41D17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V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10DA74F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9315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D85CD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299DBD8B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6EC565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01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3BA28B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L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7B9DDA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inger Lake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0787D2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5857 State Route 96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966DB5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armington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9F9C16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Y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D7E08C7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4425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38B2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12B24584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37D52D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13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9DFD7A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QU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B61CBF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queduct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1DA541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1000 Rockaway Blv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FD9BBC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 Ozone Park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F05493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Y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8D76661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1420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A7F5A2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77BE4428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C21870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35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D4632F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BEL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91D3D1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Belmont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1BE5B2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150 Hempstead Tpke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EBBA3F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lmont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F8CED9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Y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C8313DD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1003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E01F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789A1AEB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949B43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43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B94257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AR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D6DD42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aratoga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971475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67 Union Ave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9CBC19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aratoga Springs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8CE424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Y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BD16CC4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2866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C46864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4B7D1924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B07B45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16094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19F2B8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BAQ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255A86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Belmont at the Big A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B2AEA9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1000 Rockaway Blv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875658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outh Ozone Park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AC42C3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Y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2E0AA05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1420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7679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30D832D4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93A506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36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D2B161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DN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8FC7E8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histledown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98EBDC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1501 Emery R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41493F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orth Randall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47CC4E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OH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19A4328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44128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0F37B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69E18DD7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122CB5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65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EDF26F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BTP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1E6964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Belterra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620767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6301 Kellogg R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66C938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incinnati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E65ABF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OH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D8211F8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45230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833A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6C02BE15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D0B4F9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67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5F92F9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MVR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3A2B41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proofErr w:type="spellStart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Mahoning</w:t>
            </w:r>
            <w:proofErr w:type="spellEnd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 xml:space="preserve"> Valley Race Course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3E42EE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655 N Canfield Niles R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3E8052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Youngstown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71A433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OH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5928375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44515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0C9E27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773C0D21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043225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lastRenderedPageBreak/>
              <w:t>L000000046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A884C7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WRD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9EAB00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Will Rogers Down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B6EB50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0900 S 4200 R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122F2B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laremore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4C6C41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OK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85D0C6D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4019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2B7A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293323C4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5D0A32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59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010B65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MT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C2EE10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air Meadow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D7C55D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4705 E 21st St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5F6C43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ulsa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6D2766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OK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3143F95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4114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D7F08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5590A2B5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9EFDCF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87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1FBA8A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RP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E81AA6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Remington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F72A04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 Remington Pl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B7AED5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Oklahoma City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5EF71D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OK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DEEA257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3111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6B2A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4D5823B6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8BEE52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2077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E68E1A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WO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8A4B1A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 xml:space="preserve">Woodbine 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13F6D0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555 Rexdale Blv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946122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tobicoke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032A0D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Ontario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150D63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M9W 5L2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3780E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anada</w:t>
            </w:r>
          </w:p>
        </w:tc>
      </w:tr>
      <w:tr w:rsidR="003D1B66" w:rsidRPr="003D1B66" w14:paraId="06B214FF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95ECD2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19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4F0B79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RV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1C1049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rooked River Roundup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4D8CBD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280 S Main St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C102A6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rineville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336A51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OR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267C1F0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97754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7ED9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547211FB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8DC200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23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FC5788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GRP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5AD675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Grants Pass Down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862A3C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451 Fairgrounds R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B3249C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Grants Pass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3456FD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OR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9E0AAC8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97527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04710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119781FA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728B99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58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065269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IL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386E41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illamook County Fair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8E95A1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4603 3rd St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B32EBD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illamook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B8F7B9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OR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A861952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97141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605C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14395510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C62048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68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754651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BRN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BB615A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proofErr w:type="spellStart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Harney</w:t>
            </w:r>
            <w:proofErr w:type="spellEnd"/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 xml:space="preserve"> County Fair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36A087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69660 S Egan R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5D320F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Burns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FA52B1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OR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E737032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97720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A3E94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3E087A0A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680FB7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74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D3CB87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N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D7E516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astern Oregon Livestock Show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204B20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60 E Delta St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92EB4C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nion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FDAD26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OR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8C74AAE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97883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8E01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0E897AA4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63E9C4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47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AFD8CE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RX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C128C1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arx Racing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E9483C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3001 Street R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291339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Bensalem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774820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BACB7B4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9020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C1075F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54DA6378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B32A21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76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082501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EN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2481BA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enn National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359118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77 Hollywood Blvd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B03708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Grantville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E00626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FCCCDC7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7028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F57D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30E2F2AF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926D69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78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2047E6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ID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172442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resque Isle Down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7AD8D5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199 Perry Hwy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814488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rie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D2E470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3684417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6509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09112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5C309499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D84F94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04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15C9B4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RET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8BE7F6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Retama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F2ABFF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 Retama Pkwy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612C13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elma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88A4E9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X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CF4DB62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8154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0F5C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172F895E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EC1A73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05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638EFE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S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159361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one Star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67D8FE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000 Lone Star Pkwy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A07B3C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Grand Prairie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48859B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X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DE7AB4E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5050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BA3D50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4CAE33C7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5B5943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63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204F81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GIL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3AEAE4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Gillespie County Fairground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F6183E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530 Fair Dr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B0F37F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Fredericksburg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1E4191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X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6A44187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8624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2C9A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1593675F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20530A9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73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C28954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HOU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BF4262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am Houston Race Park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069749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575 N Sam Houston Pkwy W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8A9F84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Houston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BA6A39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TX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2DDE18B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7064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522729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3328ACB5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2F170C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08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380E7F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NL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34F24B3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olonial Down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E3FD58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0515 Colonial Downs Pkwy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1F032A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ew Kent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6D30B0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V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959E7E7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3124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247C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5996D6B2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A7668B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41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B9BB02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MD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EC0F40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merald Down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B5E64C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300 Ron Crockett Dr NW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F4CA43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Auburn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A43E8B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W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A4339BA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98001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00A637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56572FA8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AB75E4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90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7A8AE0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UD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D29DD8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un Down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A251FDF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PO Box 6662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D4489F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Kennewick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96D043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WA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648BE20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99336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2B85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488FA6F9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9CC2D80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21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8FA6FC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MNR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A9FDF5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Mountaineer Casino Racetrack &amp; Resort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2470A1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420 Mountaineer Cir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A5A916E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New Cumberland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F8A25F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WV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1DE7E91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6047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FAA6FC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40FD26FF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A056B6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71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CF6638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T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354F75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Hollywood Casino At Charles Town Race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DA21236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750 Hollywood Dr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DA1654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Charles Town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3B72F7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WV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5A46D1A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25414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A50D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05F845F9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ACDD017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06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4B4D8D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WYO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8EEE1A8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Wyoming Down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F53BD0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0180 Highway 89 N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A887F7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vanston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18E55EA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WY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C82C481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2930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FB9622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0535F94B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0A10B0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28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D317791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WF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DC4D5F5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Sweetwater Down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351018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601 Harrison Dr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5B3821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vanston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2935A9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WY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A082F33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2930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77C3D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  <w:tr w:rsidR="003D1B66" w:rsidRPr="003D1B66" w14:paraId="539C54F0" w14:textId="77777777" w:rsidTr="003D1B66">
        <w:trPr>
          <w:trHeight w:val="300"/>
        </w:trPr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2A9708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L000000029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94E2942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D</w:t>
            </w:r>
          </w:p>
        </w:tc>
        <w:tc>
          <w:tcPr>
            <w:tcW w:w="3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6919064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Energy Downs</w:t>
            </w:r>
          </w:p>
        </w:tc>
        <w:tc>
          <w:tcPr>
            <w:tcW w:w="2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95CF46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1635 Reata Dr</w:t>
            </w:r>
          </w:p>
        </w:tc>
        <w:tc>
          <w:tcPr>
            <w:tcW w:w="17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E19672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Gillette</w:t>
            </w:r>
          </w:p>
        </w:tc>
        <w:tc>
          <w:tcPr>
            <w:tcW w:w="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F979C3C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WY</w:t>
            </w:r>
          </w:p>
        </w:tc>
        <w:tc>
          <w:tcPr>
            <w:tcW w:w="1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6518BCF" w14:textId="77777777" w:rsidR="003D1B66" w:rsidRPr="003D1B66" w:rsidRDefault="003D1B66" w:rsidP="003D1B6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82718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16D27CB" w14:textId="77777777" w:rsidR="003D1B66" w:rsidRPr="003D1B66" w:rsidRDefault="003D1B66" w:rsidP="003D1B66">
            <w:pPr>
              <w:spacing w:after="0" w:line="240" w:lineRule="auto"/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</w:pPr>
            <w:r w:rsidRPr="003D1B66">
              <w:rPr>
                <w:rFonts w:eastAsia="Times New Roman" w:cstheme="minorHAnsi"/>
                <w:color w:val="000000"/>
                <w:kern w:val="0"/>
                <w:sz w:val="20"/>
                <w:szCs w:val="20"/>
                <w:lang w:eastAsia="en-CA"/>
                <w14:ligatures w14:val="none"/>
              </w:rPr>
              <w:t>USA</w:t>
            </w:r>
          </w:p>
        </w:tc>
      </w:tr>
    </w:tbl>
    <w:p w14:paraId="2F734BE3" w14:textId="77777777" w:rsidR="00CD2199" w:rsidRPr="003D1B66" w:rsidRDefault="00CD2199" w:rsidP="003D1B66">
      <w:pPr>
        <w:rPr>
          <w:rFonts w:cstheme="minorHAnsi"/>
          <w:sz w:val="20"/>
          <w:szCs w:val="20"/>
        </w:rPr>
      </w:pPr>
    </w:p>
    <w:sectPr w:rsidR="00CD2199" w:rsidRPr="003D1B66" w:rsidSect="003D1B66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zNDA2NjexMDU3MzdT0lEKTi0uzszPAykwqgUAf4ufmCwAAAA="/>
  </w:docVars>
  <w:rsids>
    <w:rsidRoot w:val="003D1B66"/>
    <w:rsid w:val="0000101B"/>
    <w:rsid w:val="003D1B66"/>
    <w:rsid w:val="008E233B"/>
    <w:rsid w:val="00CD2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B4C99"/>
  <w15:chartTrackingRefBased/>
  <w15:docId w15:val="{14E7A2BF-81AF-4B54-8B52-6A276638A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i-provider">
    <w:name w:val="ui-provider"/>
    <w:basedOn w:val="DefaultParagraphFont"/>
    <w:rsid w:val="003D1B66"/>
  </w:style>
  <w:style w:type="character" w:styleId="Hyperlink">
    <w:name w:val="Hyperlink"/>
    <w:basedOn w:val="DefaultParagraphFont"/>
    <w:uiPriority w:val="99"/>
    <w:semiHidden/>
    <w:unhideWhenUsed/>
    <w:rsid w:val="003D1B66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1B66"/>
    <w:rPr>
      <w:color w:val="954F72"/>
      <w:u w:val="single"/>
    </w:rPr>
  </w:style>
  <w:style w:type="paragraph" w:customStyle="1" w:styleId="msonormal0">
    <w:name w:val="msonormal"/>
    <w:basedOn w:val="Normal"/>
    <w:rsid w:val="003D1B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62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cb2ae0a-bf1d-40cf-b93b-67165fe86da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A5C8E3EE4ABB47B400964B64D1F735" ma:contentTypeVersion="4" ma:contentTypeDescription="Create a new document." ma:contentTypeScope="" ma:versionID="4c5aa90fc389c93ec7137e09916dc864">
  <xsd:schema xmlns:xsd="http://www.w3.org/2001/XMLSchema" xmlns:xs="http://www.w3.org/2001/XMLSchema" xmlns:p="http://schemas.microsoft.com/office/2006/metadata/properties" xmlns:ns3="1cb2ae0a-bf1d-40cf-b93b-67165fe86dac" xmlns:ns4="05978c1b-01ab-48f1-aa86-0d4c5f994a24" targetNamespace="http://schemas.microsoft.com/office/2006/metadata/properties" ma:root="true" ma:fieldsID="8d5f453af2f18b6d0a3c1cf5f01b5af5" ns3:_="" ns4:_="">
    <xsd:import namespace="1cb2ae0a-bf1d-40cf-b93b-67165fe86dac"/>
    <xsd:import namespace="05978c1b-01ab-48f1-aa86-0d4c5f994a24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b2ae0a-bf1d-40cf-b93b-67165fe86dac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978c1b-01ab-48f1-aa86-0d4c5f994a24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133296-3C64-4FD8-8E06-803AF5C6C77F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cb2ae0a-bf1d-40cf-b93b-67165fe86dac"/>
    <ds:schemaRef ds:uri="05978c1b-01ab-48f1-aa86-0d4c5f994a24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A545FBD-3D7C-48C6-AE8C-12B8D21440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FA7D98-B705-46B7-A975-3E12022F37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b2ae0a-bf1d-40cf-b93b-67165fe86dac"/>
    <ds:schemaRef ds:uri="05978c1b-01ab-48f1-aa86-0d4c5f994a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03</Words>
  <Characters>5719</Characters>
  <Application>Microsoft Office Word</Application>
  <DocSecurity>0</DocSecurity>
  <Lines>47</Lines>
  <Paragraphs>13</Paragraphs>
  <ScaleCrop>false</ScaleCrop>
  <Company/>
  <LinksUpToDate>false</LinksUpToDate>
  <CharactersWithSpaces>6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ytro Berbeka</dc:creator>
  <cp:keywords/>
  <dc:description/>
  <cp:lastModifiedBy>Dmytro Berbeka</cp:lastModifiedBy>
  <cp:revision>2</cp:revision>
  <dcterms:created xsi:type="dcterms:W3CDTF">2023-03-30T22:55:00Z</dcterms:created>
  <dcterms:modified xsi:type="dcterms:W3CDTF">2023-03-30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A5C8E3EE4ABB47B400964B64D1F735</vt:lpwstr>
  </property>
</Properties>
</file>